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C5ED30" w14:textId="77777777" w:rsidR="00C00B4C" w:rsidRDefault="00C00B4C" w:rsidP="00C00B4C">
      <w:pPr>
        <w:pStyle w:val="ListParagraph"/>
      </w:pPr>
      <w:r w:rsidRPr="00C00B4C">
        <w:t xml:space="preserve">Data Science HW2 Total: 20 points Due: January 18th, 2019, NOON 1. </w:t>
      </w:r>
    </w:p>
    <w:p w14:paraId="69293283" w14:textId="77777777" w:rsidR="00C00B4C" w:rsidRDefault="00C00B4C" w:rsidP="00C00B4C">
      <w:pPr>
        <w:ind w:left="360"/>
      </w:pPr>
    </w:p>
    <w:p w14:paraId="6C83B0E4" w14:textId="77777777" w:rsidR="00C00B4C" w:rsidRDefault="00C00B4C" w:rsidP="00C00B4C">
      <w:pPr>
        <w:pStyle w:val="ListParagraph"/>
        <w:numPr>
          <w:ilvl w:val="0"/>
          <w:numId w:val="2"/>
        </w:numPr>
        <w:rPr>
          <w:b/>
        </w:rPr>
      </w:pPr>
      <w:r w:rsidRPr="00B30E6F">
        <w:rPr>
          <w:b/>
        </w:rPr>
        <w:t xml:space="preserve">In your own words, specify the research question(s) (2 sentences or less) for both studies [4] </w:t>
      </w:r>
    </w:p>
    <w:p w14:paraId="55D94869" w14:textId="285A3EFD" w:rsidR="00240E46" w:rsidRDefault="00240E46" w:rsidP="00240E46">
      <w:pPr>
        <w:pStyle w:val="ListParagraph"/>
      </w:pPr>
      <w:r>
        <w:t>Study 1: Did voter intention change as a result of the Ebola outbreak?</w:t>
      </w:r>
    </w:p>
    <w:p w14:paraId="254D4CF7" w14:textId="2D297093" w:rsidR="00240E46" w:rsidRPr="00240E46" w:rsidRDefault="00240E46" w:rsidP="00240E46">
      <w:pPr>
        <w:pStyle w:val="ListParagraph"/>
      </w:pPr>
      <w:r>
        <w:t>Study 2: Did state specific voter intention change as a result of the Ebola outbreak?</w:t>
      </w:r>
    </w:p>
    <w:p w14:paraId="13260AD9" w14:textId="77777777" w:rsidR="00C00B4C" w:rsidRDefault="00C00B4C" w:rsidP="00C00B4C">
      <w:pPr>
        <w:pStyle w:val="ListParagraph"/>
        <w:numPr>
          <w:ilvl w:val="0"/>
          <w:numId w:val="2"/>
        </w:numPr>
        <w:rPr>
          <w:b/>
        </w:rPr>
      </w:pPr>
      <w:r w:rsidRPr="00B30E6F">
        <w:rPr>
          <w:b/>
        </w:rPr>
        <w:t xml:space="preserve">Include and explain IVs, DVs for both studies. [4] </w:t>
      </w:r>
    </w:p>
    <w:p w14:paraId="0FA87252" w14:textId="52C85487" w:rsidR="00166BDD" w:rsidRPr="00166BDD" w:rsidRDefault="00240E46" w:rsidP="00166BDD">
      <w:pPr>
        <w:pStyle w:val="ListParagraph"/>
      </w:pPr>
      <w:r>
        <w:t xml:space="preserve">For study 1, the independent variable was date and the dependent variables were the voter intention index scores. For study 2, the independent </w:t>
      </w:r>
      <w:r w:rsidR="00B30BC7">
        <w:t>was the date (before vs after ebola outbreak)</w:t>
      </w:r>
      <w:r w:rsidR="00166BDD" w:rsidRPr="00166BDD">
        <w:t xml:space="preserve"> </w:t>
      </w:r>
      <w:r w:rsidR="00166BDD">
        <w:t xml:space="preserve">and the dependent variable was the </w:t>
      </w:r>
      <w:r w:rsidR="00166BDD" w:rsidRPr="00166BDD">
        <w:t xml:space="preserve">state-specific voter-intention difference score. </w:t>
      </w:r>
    </w:p>
    <w:p w14:paraId="2042B5FA" w14:textId="77777777" w:rsidR="00C00B4C" w:rsidRDefault="00C00B4C" w:rsidP="00C00B4C">
      <w:pPr>
        <w:pStyle w:val="ListParagraph"/>
        <w:numPr>
          <w:ilvl w:val="0"/>
          <w:numId w:val="2"/>
        </w:numPr>
        <w:rPr>
          <w:b/>
        </w:rPr>
      </w:pPr>
      <w:r w:rsidRPr="00B30E6F">
        <w:rPr>
          <w:b/>
        </w:rPr>
        <w:t>In your own words, why did the authors run a regression for this particular analysis? [4]</w:t>
      </w:r>
    </w:p>
    <w:p w14:paraId="7EC7ED7E" w14:textId="71957AF8" w:rsidR="00784B3C" w:rsidRDefault="008E5831" w:rsidP="00784B3C">
      <w:pPr>
        <w:pStyle w:val="ListParagraph"/>
      </w:pPr>
      <w:r>
        <w:t xml:space="preserve">The authors ran a regression to determine the importance of each </w:t>
      </w:r>
      <w:r w:rsidR="00B30BC7">
        <w:t>contributing</w:t>
      </w:r>
      <w:r>
        <w:t xml:space="preserve"> variable (PVI, </w:t>
      </w:r>
      <w:r w:rsidRPr="00166BDD">
        <w:t>pre</w:t>
      </w:r>
      <w:r>
        <w:t>-</w:t>
      </w:r>
      <w:r w:rsidRPr="00166BDD">
        <w:t>outbreak polling difference</w:t>
      </w:r>
      <w:r>
        <w:t>) on the dependent variable (</w:t>
      </w:r>
      <w:r w:rsidRPr="00166BDD">
        <w:t>state-specific voter-intention difference score</w:t>
      </w:r>
      <w:r>
        <w:t xml:space="preserve">). </w:t>
      </w:r>
    </w:p>
    <w:p w14:paraId="3E1E84B6" w14:textId="77777777" w:rsidR="00174B5A" w:rsidRDefault="00174B5A" w:rsidP="00784B3C">
      <w:pPr>
        <w:pStyle w:val="ListParagraph"/>
      </w:pPr>
    </w:p>
    <w:p w14:paraId="33D616F4" w14:textId="77777777" w:rsidR="00174B5A" w:rsidRDefault="00174B5A" w:rsidP="00784B3C">
      <w:pPr>
        <w:pStyle w:val="ListParagraph"/>
      </w:pPr>
    </w:p>
    <w:p w14:paraId="09FB1FB2" w14:textId="77777777" w:rsidR="00555749" w:rsidRDefault="00555749" w:rsidP="00555749">
      <w:r>
        <w:t>#libraries</w:t>
      </w:r>
    </w:p>
    <w:p w14:paraId="01FBB73A" w14:textId="77777777" w:rsidR="00555749" w:rsidRDefault="00555749" w:rsidP="00555749">
      <w:r>
        <w:t>library(tidyverse)</w:t>
      </w:r>
    </w:p>
    <w:p w14:paraId="30B0CB18" w14:textId="77777777" w:rsidR="00555749" w:rsidRDefault="00555749" w:rsidP="00555749">
      <w:r>
        <w:t>library(ggplot2)</w:t>
      </w:r>
    </w:p>
    <w:p w14:paraId="096C12D8" w14:textId="77777777" w:rsidR="00555749" w:rsidRDefault="00555749" w:rsidP="00555749">
      <w:r>
        <w:t>library(tidyr)</w:t>
      </w:r>
    </w:p>
    <w:p w14:paraId="121B98A7" w14:textId="77777777" w:rsidR="00555749" w:rsidRDefault="00555749" w:rsidP="00555749">
      <w:r>
        <w:t>library(dplyr)</w:t>
      </w:r>
    </w:p>
    <w:p w14:paraId="47BBEA47" w14:textId="77777777" w:rsidR="00555749" w:rsidRDefault="00555749" w:rsidP="00555749">
      <w:r>
        <w:t>library(lubridate)</w:t>
      </w:r>
    </w:p>
    <w:p w14:paraId="0F1774B2" w14:textId="77777777" w:rsidR="00555749" w:rsidRDefault="00555749" w:rsidP="00555749">
      <w:r>
        <w:t>library(effsize)</w:t>
      </w:r>
    </w:p>
    <w:p w14:paraId="11E48E68" w14:textId="77777777" w:rsidR="00555749" w:rsidRDefault="00555749" w:rsidP="00555749">
      <w:r>
        <w:t>library(powerAnalysis)</w:t>
      </w:r>
    </w:p>
    <w:p w14:paraId="0837F909" w14:textId="77777777" w:rsidR="00555749" w:rsidRDefault="00555749" w:rsidP="00555749">
      <w:r>
        <w:t>```</w:t>
      </w:r>
    </w:p>
    <w:p w14:paraId="66598C29" w14:textId="77777777" w:rsidR="00555749" w:rsidRDefault="00555749" w:rsidP="00555749"/>
    <w:p w14:paraId="1462DC16" w14:textId="77777777" w:rsidR="00555749" w:rsidRDefault="00555749" w:rsidP="00555749">
      <w:r>
        <w:t>```{r}</w:t>
      </w:r>
    </w:p>
    <w:p w14:paraId="2FA1EDA4" w14:textId="77777777" w:rsidR="00555749" w:rsidRDefault="00555749" w:rsidP="00555749">
      <w:r>
        <w:t>study_02 &lt;- read.csv("Study2.csv")</w:t>
      </w:r>
    </w:p>
    <w:p w14:paraId="72268883" w14:textId="77777777" w:rsidR="00555749" w:rsidRDefault="00555749" w:rsidP="00555749">
      <w:r>
        <w:t>study_01 &lt;- read.csv("Study1.csv")</w:t>
      </w:r>
    </w:p>
    <w:p w14:paraId="4B5004EC" w14:textId="77777777" w:rsidR="00555749" w:rsidRDefault="00555749" w:rsidP="00555749"/>
    <w:p w14:paraId="57D9AAF9" w14:textId="77777777" w:rsidR="00555749" w:rsidRDefault="00555749" w:rsidP="00555749">
      <w:r>
        <w:t>study_01$date = paste('2015', study_01$month, study_01$date)</w:t>
      </w:r>
    </w:p>
    <w:p w14:paraId="5480F91C" w14:textId="77777777" w:rsidR="00555749" w:rsidRDefault="00555749" w:rsidP="00555749"/>
    <w:p w14:paraId="72E17B2A" w14:textId="77777777" w:rsidR="00555749" w:rsidRDefault="00555749" w:rsidP="00555749">
      <w:r>
        <w:t>study_01$date = as.Date(study_01$date, format = '%Y %B %d')</w:t>
      </w:r>
    </w:p>
    <w:p w14:paraId="4F3EEBD9" w14:textId="77777777" w:rsidR="00555749" w:rsidRDefault="00555749" w:rsidP="00555749"/>
    <w:p w14:paraId="3BEACBC2" w14:textId="77777777" w:rsidR="00555749" w:rsidRDefault="00555749" w:rsidP="00555749">
      <w:r>
        <w:t>outbreakDate = as.Date('2015 September 30', format = '%Y %B %d')</w:t>
      </w:r>
    </w:p>
    <w:p w14:paraId="3997A8D8" w14:textId="77777777" w:rsidR="00555749" w:rsidRDefault="00555749" w:rsidP="00555749">
      <w:r>
        <w:t>```</w:t>
      </w:r>
    </w:p>
    <w:p w14:paraId="0A35385E" w14:textId="77777777" w:rsidR="00555749" w:rsidRDefault="00555749" w:rsidP="00555749"/>
    <w:p w14:paraId="36C03615" w14:textId="77777777" w:rsidR="00555749" w:rsidRDefault="00555749" w:rsidP="00555749">
      <w:r>
        <w:t>```{r}</w:t>
      </w:r>
    </w:p>
    <w:p w14:paraId="06E7857F" w14:textId="77777777" w:rsidR="00555749" w:rsidRDefault="00555749" w:rsidP="00555749">
      <w:r>
        <w:t>#change state senate race to string</w:t>
      </w:r>
    </w:p>
    <w:p w14:paraId="7AF8FFA6" w14:textId="77777777" w:rsidR="00555749" w:rsidRDefault="00555749" w:rsidP="00555749">
      <w:r>
        <w:t>study_02$StateSenateRace = as.character(study_02$StateSenateRace)</w:t>
      </w:r>
    </w:p>
    <w:p w14:paraId="3D746B15" w14:textId="77777777" w:rsidR="00555749" w:rsidRDefault="00555749" w:rsidP="00555749"/>
    <w:p w14:paraId="363CCE22" w14:textId="77777777" w:rsidR="00555749" w:rsidRDefault="00555749" w:rsidP="00555749">
      <w:r>
        <w:t>#exclude outliers</w:t>
      </w:r>
    </w:p>
    <w:p w14:paraId="55BCCF75" w14:textId="77777777" w:rsidR="00555749" w:rsidRDefault="00555749" w:rsidP="00555749">
      <w:r>
        <w:t>exclude = c("Hawaii", "Rhode Island")</w:t>
      </w:r>
    </w:p>
    <w:p w14:paraId="476FA4EE" w14:textId="77777777" w:rsidR="00555749" w:rsidRDefault="00555749" w:rsidP="00555749">
      <w:r>
        <w:t>study_02 = study_02[!(study_02$StateSenateRace %in% exclude),]</w:t>
      </w:r>
    </w:p>
    <w:p w14:paraId="211707BE" w14:textId="77777777" w:rsidR="00555749" w:rsidRDefault="00555749" w:rsidP="00555749">
      <w:r>
        <w:lastRenderedPageBreak/>
        <w:t>```</w:t>
      </w:r>
    </w:p>
    <w:p w14:paraId="0B90D03B" w14:textId="77777777" w:rsidR="00555749" w:rsidRDefault="00555749" w:rsidP="00555749"/>
    <w:p w14:paraId="4D91107E" w14:textId="77777777" w:rsidR="00555749" w:rsidRDefault="00555749" w:rsidP="00555749">
      <w:r>
        <w:t>```{r}</w:t>
      </w:r>
    </w:p>
    <w:p w14:paraId="5132A04B" w14:textId="77777777" w:rsidR="00555749" w:rsidRDefault="00555749" w:rsidP="00555749">
      <w:r>
        <w:t>#Reproduce all 4 plots on page 599 using ggplot2</w:t>
      </w:r>
    </w:p>
    <w:p w14:paraId="1E3C3404" w14:textId="77777777" w:rsidR="00555749" w:rsidRDefault="00555749" w:rsidP="00555749">
      <w:r>
        <w:t>#vector of days</w:t>
      </w:r>
    </w:p>
    <w:p w14:paraId="06A43DF8" w14:textId="77777777" w:rsidR="00555749" w:rsidRDefault="00555749" w:rsidP="00555749">
      <w:r>
        <w:t>#day &lt;- mday(study_01$date)</w:t>
      </w:r>
    </w:p>
    <w:p w14:paraId="65EA15A1" w14:textId="77777777" w:rsidR="00555749" w:rsidRDefault="00555749" w:rsidP="00555749"/>
    <w:p w14:paraId="604CA6B7" w14:textId="77777777" w:rsidR="00555749" w:rsidRDefault="00555749" w:rsidP="00555749">
      <w:r>
        <w:t>sept &lt;- study_01 %&gt;%</w:t>
      </w:r>
    </w:p>
    <w:p w14:paraId="77A4A387" w14:textId="77777777" w:rsidR="00555749" w:rsidRDefault="00555749" w:rsidP="00555749">
      <w:r>
        <w:t xml:space="preserve">  filter(month == "September") %&gt;%</w:t>
      </w:r>
    </w:p>
    <w:p w14:paraId="02226536" w14:textId="77777777" w:rsidR="00555749" w:rsidRDefault="00555749" w:rsidP="00555749">
      <w:r>
        <w:t xml:space="preserve">  mutate()</w:t>
      </w:r>
    </w:p>
    <w:p w14:paraId="7C918322" w14:textId="77777777" w:rsidR="00555749" w:rsidRDefault="00555749" w:rsidP="00555749">
      <w:r>
        <w:t>oct &lt;- study_01 %&gt;%</w:t>
      </w:r>
    </w:p>
    <w:p w14:paraId="7560AA3C" w14:textId="77777777" w:rsidR="00555749" w:rsidRDefault="00555749" w:rsidP="00555749">
      <w:r>
        <w:t xml:space="preserve">  filter(month == "October")</w:t>
      </w:r>
    </w:p>
    <w:p w14:paraId="186FAC85" w14:textId="77777777" w:rsidR="00555749" w:rsidRDefault="00555749" w:rsidP="00555749"/>
    <w:p w14:paraId="0F3A3360" w14:textId="77777777" w:rsidR="00555749" w:rsidRDefault="00555749" w:rsidP="00555749">
      <w:r>
        <w:t>sep24 = as.Date('2015-09-24', format = '%Y-%m-%d')</w:t>
      </w:r>
    </w:p>
    <w:p w14:paraId="46D1A12C" w14:textId="77777777" w:rsidR="00555749" w:rsidRDefault="00555749" w:rsidP="00555749">
      <w:r>
        <w:t>sep30 = as.Date('2015-09-30', format = '%Y-%m-%d')</w:t>
      </w:r>
    </w:p>
    <w:p w14:paraId="7320F0C5" w14:textId="77777777" w:rsidR="00555749" w:rsidRDefault="00555749" w:rsidP="00555749"/>
    <w:p w14:paraId="51C1A2F6" w14:textId="77777777" w:rsidR="00555749" w:rsidRDefault="00555749" w:rsidP="00555749">
      <w:r>
        <w:t>sepweek &lt;- sept %&gt;%</w:t>
      </w:r>
    </w:p>
    <w:p w14:paraId="0C9598B4" w14:textId="77777777" w:rsidR="00555749" w:rsidRDefault="00555749" w:rsidP="00555749">
      <w:r>
        <w:t xml:space="preserve">  filter(date &gt;= '2015-09-24' &amp; date &lt;= '2015-09-30')</w:t>
      </w:r>
    </w:p>
    <w:p w14:paraId="620FE2FE" w14:textId="77777777" w:rsidR="00555749" w:rsidRDefault="00555749" w:rsidP="00555749"/>
    <w:p w14:paraId="16840D8E" w14:textId="77777777" w:rsidR="00555749" w:rsidRDefault="00555749" w:rsidP="00555749">
      <w:r>
        <w:t>oct1 = as.Date('2015-10-01', format = '%Y-%m-%d')</w:t>
      </w:r>
    </w:p>
    <w:p w14:paraId="6308CDE9" w14:textId="77777777" w:rsidR="00555749" w:rsidRDefault="00555749" w:rsidP="00555749">
      <w:r>
        <w:t>oct7 = as.Date('2015-10-07', format = '%Y-%m-%d')</w:t>
      </w:r>
    </w:p>
    <w:p w14:paraId="63D04EDD" w14:textId="77777777" w:rsidR="00555749" w:rsidRDefault="00555749" w:rsidP="00555749"/>
    <w:p w14:paraId="496E71B7" w14:textId="77777777" w:rsidR="00555749" w:rsidRDefault="00555749" w:rsidP="00555749">
      <w:r>
        <w:t>octweek &lt;- oct%&gt;%</w:t>
      </w:r>
    </w:p>
    <w:p w14:paraId="2D0D55DE" w14:textId="77777777" w:rsidR="00555749" w:rsidRDefault="00555749" w:rsidP="00555749">
      <w:r>
        <w:t xml:space="preserve">  filter(date &gt;='2015-10-01' &amp; date&lt;='2015-10-07')</w:t>
      </w:r>
    </w:p>
    <w:p w14:paraId="73A3FE10" w14:textId="77777777" w:rsidR="00555749" w:rsidRDefault="00555749" w:rsidP="00555749">
      <w:r>
        <w:t>```</w:t>
      </w:r>
    </w:p>
    <w:p w14:paraId="75569289" w14:textId="77777777" w:rsidR="00555749" w:rsidRDefault="00555749" w:rsidP="00555749"/>
    <w:p w14:paraId="1540932C" w14:textId="77777777" w:rsidR="00555749" w:rsidRDefault="00555749" w:rsidP="00555749">
      <w:r>
        <w:t>```{r}</w:t>
      </w:r>
    </w:p>
    <w:p w14:paraId="695ACD22" w14:textId="77777777" w:rsidR="00555749" w:rsidRDefault="00555749" w:rsidP="00555749">
      <w:r>
        <w:t>#Reproduce all 4 plots on page 599 using ggplot2 (do not worry about axes units accuracy or title of plot)</w:t>
      </w:r>
    </w:p>
    <w:p w14:paraId="5B7C7C7F" w14:textId="77777777" w:rsidR="00555749" w:rsidRDefault="00555749" w:rsidP="00555749"/>
    <w:p w14:paraId="51C10A99" w14:textId="77777777" w:rsidR="00555749" w:rsidRDefault="00555749" w:rsidP="00555749">
      <w:r>
        <w:t>ggplot(data = sept, aes(x = date, y = VoterIntentionIndex))+</w:t>
      </w:r>
    </w:p>
    <w:p w14:paraId="75C07016" w14:textId="77777777" w:rsidR="00555749" w:rsidRDefault="00555749" w:rsidP="00555749">
      <w:r>
        <w:t xml:space="preserve">  geom_point() +</w:t>
      </w:r>
    </w:p>
    <w:p w14:paraId="7298FA65" w14:textId="77777777" w:rsidR="00555749" w:rsidRDefault="00555749" w:rsidP="00555749">
      <w:r>
        <w:t xml:space="preserve">  labs(title = "a", </w:t>
      </w:r>
    </w:p>
    <w:p w14:paraId="71CADF03" w14:textId="77777777" w:rsidR="00555749" w:rsidRDefault="00555749" w:rsidP="00555749">
      <w:r>
        <w:t xml:space="preserve">       subtitle = "September",</w:t>
      </w:r>
    </w:p>
    <w:p w14:paraId="0EDA6CB4" w14:textId="77777777" w:rsidR="00555749" w:rsidRDefault="00555749" w:rsidP="00555749">
      <w:r>
        <w:t xml:space="preserve">       y = "Voter-Intention-Index Score", </w:t>
      </w:r>
    </w:p>
    <w:p w14:paraId="6C88FD8B" w14:textId="77777777" w:rsidR="00555749" w:rsidRDefault="00555749" w:rsidP="00555749">
      <w:r>
        <w:t xml:space="preserve">       x = "Day") +</w:t>
      </w:r>
    </w:p>
    <w:p w14:paraId="5E73BAA0" w14:textId="77777777" w:rsidR="00555749" w:rsidRDefault="00555749" w:rsidP="00555749">
      <w:r>
        <w:t xml:space="preserve">  geom_smooth(method = lm, aes(color="red"), se=F)+</w:t>
      </w:r>
    </w:p>
    <w:p w14:paraId="18CB7327" w14:textId="77777777" w:rsidR="00555749" w:rsidRDefault="00555749" w:rsidP="00555749">
      <w:r>
        <w:t xml:space="preserve">  scale_y_continuous(breaks = c(-1,-.5,0,.5,1,1.5,2,2.5,3))+</w:t>
      </w:r>
    </w:p>
    <w:p w14:paraId="500D6FA4" w14:textId="77777777" w:rsidR="00555749" w:rsidRDefault="00555749" w:rsidP="00555749">
      <w:r>
        <w:t xml:space="preserve">  theme(panel.grid.major = element_blank(), panel.grid.minor = element_blank(),</w:t>
      </w:r>
    </w:p>
    <w:p w14:paraId="2E80C391" w14:textId="77777777" w:rsidR="00555749" w:rsidRDefault="00555749" w:rsidP="00555749">
      <w:r>
        <w:t xml:space="preserve">        panel.background = element_blank(), axis.line = element_line(colour = "black"),</w:t>
      </w:r>
    </w:p>
    <w:p w14:paraId="1CDB551D" w14:textId="77777777" w:rsidR="00555749" w:rsidRDefault="00555749" w:rsidP="00555749">
      <w:r>
        <w:t xml:space="preserve">        legend.position="none"</w:t>
      </w:r>
    </w:p>
    <w:p w14:paraId="255CFF4C" w14:textId="77777777" w:rsidR="00555749" w:rsidRDefault="00555749" w:rsidP="00555749">
      <w:r>
        <w:t xml:space="preserve">  )</w:t>
      </w:r>
    </w:p>
    <w:p w14:paraId="7BBABE34" w14:textId="77777777" w:rsidR="00555749" w:rsidRDefault="00555749" w:rsidP="00555749"/>
    <w:p w14:paraId="461FC88D" w14:textId="77777777" w:rsidR="00555749" w:rsidRDefault="00555749" w:rsidP="00555749">
      <w:r>
        <w:t>ggplot(data = oct, aes(x = date, y = VoterIntentionIndex))+</w:t>
      </w:r>
    </w:p>
    <w:p w14:paraId="4C5DA635" w14:textId="77777777" w:rsidR="00555749" w:rsidRDefault="00555749" w:rsidP="00555749">
      <w:r>
        <w:t xml:space="preserve">  geom_point() +</w:t>
      </w:r>
    </w:p>
    <w:p w14:paraId="3FBE290E" w14:textId="77777777" w:rsidR="00555749" w:rsidRDefault="00555749" w:rsidP="00555749">
      <w:r>
        <w:t xml:space="preserve">  labs(title = "a", </w:t>
      </w:r>
    </w:p>
    <w:p w14:paraId="7D39C3D7" w14:textId="77777777" w:rsidR="00555749" w:rsidRDefault="00555749" w:rsidP="00555749">
      <w:r>
        <w:t xml:space="preserve">       subtitle = "October",</w:t>
      </w:r>
    </w:p>
    <w:p w14:paraId="2C1B136E" w14:textId="77777777" w:rsidR="00555749" w:rsidRDefault="00555749" w:rsidP="00555749">
      <w:r>
        <w:t xml:space="preserve">       y = "Voter-Intention-Index Score", </w:t>
      </w:r>
    </w:p>
    <w:p w14:paraId="25C53469" w14:textId="77777777" w:rsidR="00555749" w:rsidRDefault="00555749" w:rsidP="00555749">
      <w:r>
        <w:t xml:space="preserve">       x = "Day") +</w:t>
      </w:r>
    </w:p>
    <w:p w14:paraId="197864A2" w14:textId="77777777" w:rsidR="00555749" w:rsidRDefault="00555749" w:rsidP="00555749">
      <w:r>
        <w:t xml:space="preserve">  geom_smooth(method = lm, aes(color="red"), se=F)+</w:t>
      </w:r>
    </w:p>
    <w:p w14:paraId="3AB94F14" w14:textId="77777777" w:rsidR="00555749" w:rsidRDefault="00555749" w:rsidP="00555749">
      <w:r>
        <w:t xml:space="preserve">  scale_y_continuous(breaks = c(-1,-.5,0,.5,1,1.5,2,2.5,3))+</w:t>
      </w:r>
    </w:p>
    <w:p w14:paraId="721B7CE4" w14:textId="77777777" w:rsidR="00555749" w:rsidRDefault="00555749" w:rsidP="00555749">
      <w:r>
        <w:t xml:space="preserve">  theme(panel.grid.major = element_blank(), panel.grid.minor = element_blank(),</w:t>
      </w:r>
    </w:p>
    <w:p w14:paraId="239333BC" w14:textId="77777777" w:rsidR="00555749" w:rsidRDefault="00555749" w:rsidP="00555749">
      <w:r>
        <w:t xml:space="preserve">        panel.background = element_blank(), axis.line = element_line(colour = "black"),</w:t>
      </w:r>
    </w:p>
    <w:p w14:paraId="61348557" w14:textId="77777777" w:rsidR="00555749" w:rsidRDefault="00555749" w:rsidP="00555749">
      <w:r>
        <w:t xml:space="preserve">        legend.position="none"</w:t>
      </w:r>
    </w:p>
    <w:p w14:paraId="36EC56D6" w14:textId="77777777" w:rsidR="00555749" w:rsidRDefault="00555749" w:rsidP="00555749">
      <w:r>
        <w:t xml:space="preserve">  )</w:t>
      </w:r>
    </w:p>
    <w:p w14:paraId="23CC2FBA" w14:textId="77777777" w:rsidR="00555749" w:rsidRDefault="00555749" w:rsidP="00555749"/>
    <w:p w14:paraId="6B4FC032" w14:textId="77777777" w:rsidR="00555749" w:rsidRDefault="00555749" w:rsidP="00555749">
      <w:r>
        <w:t>ggplot(data=sepweek, aes(x=date, y = VoterIntentionIndex))+</w:t>
      </w:r>
    </w:p>
    <w:p w14:paraId="6D8D1EE5" w14:textId="77777777" w:rsidR="00555749" w:rsidRDefault="00555749" w:rsidP="00555749">
      <w:r>
        <w:t xml:space="preserve">  geom_jitter()+</w:t>
      </w:r>
    </w:p>
    <w:p w14:paraId="59E72436" w14:textId="77777777" w:rsidR="00555749" w:rsidRDefault="00555749" w:rsidP="00555749">
      <w:r>
        <w:t xml:space="preserve">  geom_smooth(method = lm, aes(color = "red"), se=F)+</w:t>
      </w:r>
    </w:p>
    <w:p w14:paraId="1365108C" w14:textId="77777777" w:rsidR="00555749" w:rsidRDefault="00555749" w:rsidP="00555749">
      <w:r>
        <w:t xml:space="preserve">  theme(panel.grid.major = element_blank(), panel.grid.minor = element_blank(),</w:t>
      </w:r>
    </w:p>
    <w:p w14:paraId="2738980A" w14:textId="77777777" w:rsidR="00555749" w:rsidRDefault="00555749" w:rsidP="00555749">
      <w:r>
        <w:t xml:space="preserve">        panel.background = element_blank(), axis.line = element_line(colour = "black"),</w:t>
      </w:r>
    </w:p>
    <w:p w14:paraId="412D6E8E" w14:textId="77777777" w:rsidR="00555749" w:rsidRDefault="00555749" w:rsidP="00555749">
      <w:r>
        <w:t xml:space="preserve">        legend.position="none"</w:t>
      </w:r>
    </w:p>
    <w:p w14:paraId="06F71CE6" w14:textId="77777777" w:rsidR="00555749" w:rsidRDefault="00555749" w:rsidP="00555749">
      <w:r>
        <w:t xml:space="preserve">  )+</w:t>
      </w:r>
    </w:p>
    <w:p w14:paraId="511C58D4" w14:textId="77777777" w:rsidR="00555749" w:rsidRDefault="00555749" w:rsidP="00555749">
      <w:r>
        <w:t xml:space="preserve">  labs(title = "b", subtitle = "September")</w:t>
      </w:r>
    </w:p>
    <w:p w14:paraId="47889C79" w14:textId="77777777" w:rsidR="00555749" w:rsidRDefault="00555749" w:rsidP="00555749"/>
    <w:p w14:paraId="5EE7B788" w14:textId="77777777" w:rsidR="00555749" w:rsidRDefault="00555749" w:rsidP="00555749">
      <w:r>
        <w:t>ggplot(data=octweek, aes(x=date, y = VoterIntentionIndex))+</w:t>
      </w:r>
    </w:p>
    <w:p w14:paraId="7A78B39F" w14:textId="77777777" w:rsidR="00555749" w:rsidRDefault="00555749" w:rsidP="00555749">
      <w:r>
        <w:t xml:space="preserve">  geom_jitter()+</w:t>
      </w:r>
    </w:p>
    <w:p w14:paraId="038FC517" w14:textId="77777777" w:rsidR="00555749" w:rsidRDefault="00555749" w:rsidP="00555749">
      <w:r>
        <w:t xml:space="preserve">  geom_smooth(method = lm, aes(color = "red"), se=F)+</w:t>
      </w:r>
    </w:p>
    <w:p w14:paraId="3D88AD3E" w14:textId="77777777" w:rsidR="00555749" w:rsidRDefault="00555749" w:rsidP="00555749">
      <w:r>
        <w:t xml:space="preserve">  theme(panel.grid.major = element_blank(), panel.grid.minor = element_blank(),</w:t>
      </w:r>
    </w:p>
    <w:p w14:paraId="3F6AEB9B" w14:textId="77777777" w:rsidR="00555749" w:rsidRDefault="00555749" w:rsidP="00555749">
      <w:r>
        <w:t xml:space="preserve">        panel.background = element_blank(), axis.line = element_line(colour = "black"), </w:t>
      </w:r>
    </w:p>
    <w:p w14:paraId="03DD691C" w14:textId="77777777" w:rsidR="00555749" w:rsidRDefault="00555749" w:rsidP="00555749">
      <w:r>
        <w:t xml:space="preserve">        legend.position="none")+</w:t>
      </w:r>
    </w:p>
    <w:p w14:paraId="60161BCE" w14:textId="77777777" w:rsidR="00555749" w:rsidRDefault="00555749" w:rsidP="00555749">
      <w:r>
        <w:t xml:space="preserve">  labs(title = "b", subtitle = "October")</w:t>
      </w:r>
    </w:p>
    <w:p w14:paraId="4B35965C" w14:textId="77777777" w:rsidR="00555749" w:rsidRDefault="00555749" w:rsidP="00555749">
      <w:r>
        <w:t>```</w:t>
      </w:r>
    </w:p>
    <w:p w14:paraId="61D6302B" w14:textId="77777777" w:rsidR="00555749" w:rsidRDefault="00555749" w:rsidP="00555749"/>
    <w:p w14:paraId="7102DF46" w14:textId="77777777" w:rsidR="00555749" w:rsidRDefault="00555749" w:rsidP="00555749"/>
    <w:p w14:paraId="163C71B9" w14:textId="77777777" w:rsidR="00555749" w:rsidRDefault="00555749" w:rsidP="00555749">
      <w:r>
        <w:t>```{r}</w:t>
      </w:r>
    </w:p>
    <w:p w14:paraId="27E39243" w14:textId="77777777" w:rsidR="00555749" w:rsidRDefault="00555749" w:rsidP="00555749">
      <w:r>
        <w:t>#Mean voter-intention difference score t test (bonus 1 pt for producing code for cohen d)</w:t>
      </w:r>
    </w:p>
    <w:p w14:paraId="606ED5D3" w14:textId="77777777" w:rsidR="00555749" w:rsidRDefault="00555749" w:rsidP="00555749"/>
    <w:p w14:paraId="170DF66B" w14:textId="77777777" w:rsidR="00555749" w:rsidRDefault="00555749" w:rsidP="00555749">
      <w:r>
        <w:t>t.test(study_02$StateSpecificVoterIntentionIndexDifferenceScore, mu = 0)</w:t>
      </w:r>
    </w:p>
    <w:p w14:paraId="0DB31687" w14:textId="77777777" w:rsidR="00555749" w:rsidRDefault="00555749" w:rsidP="00555749"/>
    <w:p w14:paraId="2A74009A" w14:textId="77777777" w:rsidR="00555749" w:rsidRDefault="00555749" w:rsidP="00555749">
      <w:r>
        <w:t>#(d = cohen.d(), pooled = TRUE, na.rm = TRUE))</w:t>
      </w:r>
    </w:p>
    <w:p w14:paraId="3F47D954" w14:textId="77777777" w:rsidR="00555749" w:rsidRDefault="00555749" w:rsidP="00555749"/>
    <w:p w14:paraId="42694CFF" w14:textId="77777777" w:rsidR="00555749" w:rsidRDefault="00555749" w:rsidP="00555749">
      <w:r>
        <w:t>```</w:t>
      </w:r>
    </w:p>
    <w:p w14:paraId="5CBBB88A" w14:textId="77777777" w:rsidR="00555749" w:rsidRDefault="00555749" w:rsidP="00555749"/>
    <w:p w14:paraId="28A3612C" w14:textId="77777777" w:rsidR="00555749" w:rsidRDefault="00555749" w:rsidP="00555749">
      <w:r>
        <w:t>```{r}</w:t>
      </w:r>
    </w:p>
    <w:p w14:paraId="1ED3A310" w14:textId="77777777" w:rsidR="00555749" w:rsidRDefault="00555749" w:rsidP="00555749">
      <w:r>
        <w:t xml:space="preserve">#State-specific voter-intention difference score between Republican vs. Democrat candidate (bonus 1 pt for producing code for cohen d) </w:t>
      </w:r>
    </w:p>
    <w:p w14:paraId="38235AA1" w14:textId="77777777" w:rsidR="00555749" w:rsidRDefault="00555749" w:rsidP="00555749">
      <w:r>
        <w:t>study_02$rep &lt;- study_02$PollingDifferenceInFinalPollInSeptember &gt; 0</w:t>
      </w:r>
    </w:p>
    <w:p w14:paraId="3F58A6B5" w14:textId="77777777" w:rsidR="00555749" w:rsidRDefault="00555749" w:rsidP="00555749"/>
    <w:p w14:paraId="47004DE3" w14:textId="77777777" w:rsidR="00555749" w:rsidRDefault="00555749" w:rsidP="00555749">
      <w:r>
        <w:t>study_02$dem &lt;- study_02$PollingDifferenceInFinalPollInSeptember &lt; 0</w:t>
      </w:r>
    </w:p>
    <w:p w14:paraId="71B8D906" w14:textId="77777777" w:rsidR="00555749" w:rsidRDefault="00555749" w:rsidP="00555749"/>
    <w:p w14:paraId="5B6ABA08" w14:textId="77777777" w:rsidR="00555749" w:rsidRDefault="00555749" w:rsidP="00555749">
      <w:r>
        <w:t>t.test(study_02$StateSpecificVoterIntentionIndexDifferenceScore[study_02$rep],</w:t>
      </w:r>
    </w:p>
    <w:p w14:paraId="286FB2AE" w14:textId="77777777" w:rsidR="00555749" w:rsidRDefault="00555749" w:rsidP="00555749">
      <w:r>
        <w:t xml:space="preserve">       study_02$StateSpecificVoterIntentionIndexDifferenceScore[study_02$dem], var.equal = TRUE)</w:t>
      </w:r>
    </w:p>
    <w:p w14:paraId="602674A8" w14:textId="77777777" w:rsidR="00555749" w:rsidRDefault="00555749" w:rsidP="00555749"/>
    <w:p w14:paraId="3E563AC1" w14:textId="77777777" w:rsidR="00555749" w:rsidRDefault="00555749" w:rsidP="00555749">
      <w:r>
        <w:t>cohen.d(study_02$StateSpecificVoterIntentionIndexDifferenceScore[study_02$rep],</w:t>
      </w:r>
    </w:p>
    <w:p w14:paraId="0D18E345" w14:textId="77777777" w:rsidR="00555749" w:rsidRDefault="00555749" w:rsidP="00555749">
      <w:r>
        <w:t xml:space="preserve">        study_02$StateSpecificVoterIntentionIndexDifferenceScore[study_02$dem], pooled = TRUE, na.rm = T)</w:t>
      </w:r>
    </w:p>
    <w:p w14:paraId="0ED389CA" w14:textId="77777777" w:rsidR="00555749" w:rsidRDefault="00555749" w:rsidP="00555749"/>
    <w:p w14:paraId="6459B4F1" w14:textId="77777777" w:rsidR="00555749" w:rsidRDefault="00555749" w:rsidP="00555749">
      <w:r>
        <w:t>#filtering by PVI (last paragraph)</w:t>
      </w:r>
    </w:p>
    <w:p w14:paraId="607F61FB" w14:textId="77777777" w:rsidR="00555749" w:rsidRDefault="00555749" w:rsidP="00555749">
      <w:r>
        <w:t>republican &lt;- study_02 %&gt;%</w:t>
      </w:r>
    </w:p>
    <w:p w14:paraId="11DED19F" w14:textId="77777777" w:rsidR="00555749" w:rsidRDefault="00555749" w:rsidP="00555749">
      <w:r>
        <w:t xml:space="preserve">  filter(PVI &gt;= 0, PVI != 0)</w:t>
      </w:r>
    </w:p>
    <w:p w14:paraId="2C1C88C5" w14:textId="77777777" w:rsidR="00555749" w:rsidRDefault="00555749" w:rsidP="00555749"/>
    <w:p w14:paraId="5DB7B665" w14:textId="77777777" w:rsidR="00555749" w:rsidRDefault="00555749" w:rsidP="00555749">
      <w:r>
        <w:t>democrat &lt;- study_02 %&gt;%</w:t>
      </w:r>
    </w:p>
    <w:p w14:paraId="6BDD2FCF" w14:textId="77777777" w:rsidR="00555749" w:rsidRDefault="00555749" w:rsidP="00555749">
      <w:r>
        <w:t xml:space="preserve">  filter(PVI &lt;= 0, PVI != 0)</w:t>
      </w:r>
    </w:p>
    <w:p w14:paraId="1F80005A" w14:textId="77777777" w:rsidR="00555749" w:rsidRDefault="00555749" w:rsidP="00555749"/>
    <w:p w14:paraId="0C9A42C2" w14:textId="77777777" w:rsidR="00555749" w:rsidRDefault="00555749" w:rsidP="00555749">
      <w:r>
        <w:t xml:space="preserve">t.test(republican$StateSpecificVoterIntentionIndexDifferenceScore, </w:t>
      </w:r>
    </w:p>
    <w:p w14:paraId="14FFB996" w14:textId="77777777" w:rsidR="00555749" w:rsidRDefault="00555749" w:rsidP="00555749">
      <w:r>
        <w:t xml:space="preserve">       democrat$StateSpecificVoterIntentionIndexDifferenceScore, </w:t>
      </w:r>
    </w:p>
    <w:p w14:paraId="317F704E" w14:textId="77777777" w:rsidR="00555749" w:rsidRDefault="00555749" w:rsidP="00555749">
      <w:r>
        <w:t xml:space="preserve">       var.equal = TRUE)</w:t>
      </w:r>
    </w:p>
    <w:p w14:paraId="01043EC0" w14:textId="77777777" w:rsidR="00555749" w:rsidRDefault="00555749" w:rsidP="00555749">
      <w:r>
        <w:t>```</w:t>
      </w:r>
    </w:p>
    <w:p w14:paraId="1AE7FA22" w14:textId="77777777" w:rsidR="00555749" w:rsidRDefault="00555749" w:rsidP="00555749"/>
    <w:p w14:paraId="5073AE89" w14:textId="77777777" w:rsidR="00555749" w:rsidRDefault="00555749" w:rsidP="00555749">
      <w:r>
        <w:t>```{r}</w:t>
      </w:r>
    </w:p>
    <w:p w14:paraId="00FBAE5A" w14:textId="77777777" w:rsidR="00555749" w:rsidRDefault="00555749" w:rsidP="00555749">
      <w:r>
        <w:t>#Regression: difference score, PVI score, polling difference (do not worry about beta values, but your R2, p values should still match the article results).</w:t>
      </w:r>
    </w:p>
    <w:p w14:paraId="525C7621" w14:textId="77777777" w:rsidR="00555749" w:rsidRDefault="00555749" w:rsidP="00555749"/>
    <w:p w14:paraId="402CBC1C" w14:textId="77777777" w:rsidR="00555749" w:rsidRDefault="00555749" w:rsidP="00555749">
      <w:r>
        <w:t>#y = StateSpecificVoterIntentionIndexDifferenceScore</w:t>
      </w:r>
    </w:p>
    <w:p w14:paraId="0F396799" w14:textId="77777777" w:rsidR="00555749" w:rsidRDefault="00555749" w:rsidP="00555749">
      <w:r>
        <w:t>#x = PVI + PollingDifferenceInFinalPollInSeptember</w:t>
      </w:r>
    </w:p>
    <w:p w14:paraId="284821DD" w14:textId="77777777" w:rsidR="00555749" w:rsidRDefault="00555749" w:rsidP="00555749"/>
    <w:p w14:paraId="7247E77C" w14:textId="77777777" w:rsidR="00555749" w:rsidRDefault="00555749" w:rsidP="00555749">
      <w:r>
        <w:t>fitpoll = lm(StateSpecificVoterIntentionIndexDifferenceScore ~ PVI + PollingDifferenceInFinalPollInSeptember , data = study_02)</w:t>
      </w:r>
    </w:p>
    <w:p w14:paraId="4B8875D5" w14:textId="77777777" w:rsidR="00555749" w:rsidRDefault="00555749" w:rsidP="00555749">
      <w:r>
        <w:t>fitpoll</w:t>
      </w:r>
    </w:p>
    <w:p w14:paraId="4D1D5AE6" w14:textId="77777777" w:rsidR="00555749" w:rsidRDefault="00555749" w:rsidP="00555749">
      <w:r>
        <w:t>summary(fitpoll)</w:t>
      </w:r>
    </w:p>
    <w:p w14:paraId="689B4CE6" w14:textId="7A350052" w:rsidR="009505CA" w:rsidRDefault="00555749" w:rsidP="00555749">
      <w:r>
        <w:t>confint(fitpoll)</w:t>
      </w:r>
    </w:p>
    <w:p w14:paraId="6FC5BB7F" w14:textId="77777777" w:rsidR="00555749" w:rsidRDefault="00555749" w:rsidP="00555749"/>
    <w:p w14:paraId="760E1AE0" w14:textId="77777777" w:rsidR="00555749" w:rsidRDefault="00555749" w:rsidP="00555749">
      <w:pPr>
        <w:pStyle w:val="Title"/>
      </w:pPr>
      <w:r>
        <w:t>hw_02</w:t>
      </w:r>
    </w:p>
    <w:p w14:paraId="1629EC21" w14:textId="77777777" w:rsidR="00555749" w:rsidRDefault="00555749" w:rsidP="00555749">
      <w:pPr>
        <w:pStyle w:val="Author"/>
      </w:pPr>
      <w:r>
        <w:t>Abby Bergman</w:t>
      </w:r>
    </w:p>
    <w:p w14:paraId="61545F11" w14:textId="77777777" w:rsidR="00555749" w:rsidRDefault="00555749" w:rsidP="00555749">
      <w:pPr>
        <w:pStyle w:val="Date"/>
      </w:pPr>
      <w:r>
        <w:t>1/15/2019</w:t>
      </w:r>
    </w:p>
    <w:p w14:paraId="7CCFE80A" w14:textId="77777777" w:rsidR="00555749" w:rsidRDefault="00555749" w:rsidP="00555749">
      <w:pPr>
        <w:pStyle w:val="SourceCode"/>
      </w:pP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F05B1CE" w14:textId="77777777" w:rsidR="00555749" w:rsidRDefault="00555749" w:rsidP="00555749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 tidyverse 1.2.1 ──</w:t>
      </w:r>
    </w:p>
    <w:p w14:paraId="28831483" w14:textId="77777777" w:rsidR="00555749" w:rsidRDefault="00555749" w:rsidP="0055574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  <w:rFonts w:ascii="MS Mincho" w:eastAsia="MS Mincho" w:hAnsi="MS Mincho" w:cs="MS Mincho"/>
        </w:rPr>
        <w:t>✔</w:t>
      </w:r>
      <w:r>
        <w:rPr>
          <w:rStyle w:val="VerbatimChar"/>
        </w:rPr>
        <w:t xml:space="preserve"> ggplot2 3.1.0     </w:t>
      </w:r>
      <w:r>
        <w:rPr>
          <w:rStyle w:val="VerbatimChar"/>
          <w:rFonts w:ascii="MS Mincho" w:eastAsia="MS Mincho" w:hAnsi="MS Mincho" w:cs="MS Mincho"/>
        </w:rPr>
        <w:t>✔</w:t>
      </w:r>
      <w:r>
        <w:rPr>
          <w:rStyle w:val="VerbatimChar"/>
        </w:rPr>
        <w:t xml:space="preserve"> purrr   0.2.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MS Mincho" w:eastAsia="MS Mincho" w:hAnsi="MS Mincho" w:cs="MS Mincho"/>
        </w:rPr>
        <w:t>✔</w:t>
      </w:r>
      <w:r>
        <w:rPr>
          <w:rStyle w:val="VerbatimChar"/>
        </w:rPr>
        <w:t xml:space="preserve"> tibble  1.4.2     </w:t>
      </w:r>
      <w:r>
        <w:rPr>
          <w:rStyle w:val="VerbatimChar"/>
          <w:rFonts w:ascii="MS Mincho" w:eastAsia="MS Mincho" w:hAnsi="MS Mincho" w:cs="MS Mincho"/>
        </w:rPr>
        <w:t>✔</w:t>
      </w:r>
      <w:r>
        <w:rPr>
          <w:rStyle w:val="VerbatimChar"/>
        </w:rPr>
        <w:t xml:space="preserve"> dplyr   0.7.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MS Mincho" w:eastAsia="MS Mincho" w:hAnsi="MS Mincho" w:cs="MS Mincho"/>
        </w:rPr>
        <w:t>✔</w:t>
      </w:r>
      <w:r>
        <w:rPr>
          <w:rStyle w:val="VerbatimChar"/>
        </w:rPr>
        <w:t xml:space="preserve"> tidyr   0.8.2     </w:t>
      </w:r>
      <w:r>
        <w:rPr>
          <w:rStyle w:val="VerbatimChar"/>
          <w:rFonts w:ascii="MS Mincho" w:eastAsia="MS Mincho" w:hAnsi="MS Mincho" w:cs="MS Mincho"/>
        </w:rPr>
        <w:t>✔</w:t>
      </w:r>
      <w:r>
        <w:rPr>
          <w:rStyle w:val="VerbatimChar"/>
        </w:rPr>
        <w:t xml:space="preserve"> stringr 1.3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MS Mincho" w:eastAsia="MS Mincho" w:hAnsi="MS Mincho" w:cs="MS Mincho"/>
        </w:rPr>
        <w:t>✔</w:t>
      </w:r>
      <w:r>
        <w:rPr>
          <w:rStyle w:val="VerbatimChar"/>
        </w:rPr>
        <w:t xml:space="preserve"> readr   1.1.1     </w:t>
      </w:r>
      <w:r>
        <w:rPr>
          <w:rStyle w:val="VerbatimChar"/>
          <w:rFonts w:ascii="MS Mincho" w:eastAsia="MS Mincho" w:hAnsi="MS Mincho" w:cs="MS Mincho"/>
        </w:rPr>
        <w:t>✔</w:t>
      </w:r>
      <w:r>
        <w:rPr>
          <w:rStyle w:val="VerbatimChar"/>
        </w:rPr>
        <w:t xml:space="preserve"> forcats 0.3.0</w:t>
      </w:r>
    </w:p>
    <w:p w14:paraId="47B6B5EA" w14:textId="77777777" w:rsidR="00555749" w:rsidRDefault="00555749" w:rsidP="00555749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MS Mincho" w:eastAsia="MS Mincho" w:hAnsi="MS Mincho" w:cs="MS Mincho"/>
        </w:rPr>
        <w:t>✖</w:t>
      </w:r>
      <w:r>
        <w:rPr>
          <w:rStyle w:val="VerbatimChar"/>
        </w:rPr>
        <w:t xml:space="preserve"> dplyr::filter() masks stats::filter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MS Mincho" w:eastAsia="MS Mincho" w:hAnsi="MS Mincho" w:cs="MS Mincho"/>
        </w:rPr>
        <w:t>✖</w:t>
      </w:r>
      <w:r>
        <w:rPr>
          <w:rStyle w:val="VerbatimChar"/>
        </w:rPr>
        <w:t xml:space="preserve"> dplyr::lag()    masks stats::lag()</w:t>
      </w:r>
    </w:p>
    <w:p w14:paraId="476DA10F" w14:textId="77777777" w:rsidR="00555749" w:rsidRDefault="00555749" w:rsidP="0055574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53C88820" w14:textId="77777777" w:rsidR="00555749" w:rsidRDefault="00555749" w:rsidP="005557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F1B1EFF" w14:textId="77777777" w:rsidR="00555749" w:rsidRDefault="00555749" w:rsidP="00555749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5E8101A3" w14:textId="77777777" w:rsidR="00555749" w:rsidRDefault="00555749" w:rsidP="0055574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ffsiz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owerAnalysis)</w:t>
      </w:r>
    </w:p>
    <w:p w14:paraId="1628C4BA" w14:textId="77777777" w:rsidR="00555749" w:rsidRDefault="00555749" w:rsidP="00555749">
      <w:pPr>
        <w:pStyle w:val="SourceCode"/>
      </w:pP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udy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udy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2015'</w:t>
      </w:r>
      <w:r>
        <w:rPr>
          <w:rStyle w:val="NormalTok"/>
        </w:rPr>
        <w:t>, 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month, 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tudy_</w:t>
      </w:r>
      <w:r>
        <w:rPr>
          <w:rStyle w:val="DecValTok"/>
        </w:rPr>
        <w:t>01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 %B %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utbreak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 September 30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 %B %d'</w:t>
      </w:r>
      <w:r>
        <w:rPr>
          <w:rStyle w:val="NormalTok"/>
        </w:rPr>
        <w:t>)</w:t>
      </w:r>
    </w:p>
    <w:p w14:paraId="350FC65F" w14:textId="77777777" w:rsidR="00555749" w:rsidRDefault="00555749" w:rsidP="00555749">
      <w:pPr>
        <w:pStyle w:val="SourceCode"/>
      </w:pPr>
      <w:r>
        <w:rPr>
          <w:rStyle w:val="CommentTok"/>
        </w:rPr>
        <w:t>#change state senate race to string</w:t>
      </w:r>
      <w:r>
        <w:br/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enateRac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enateRace)</w:t>
      </w:r>
      <w:r>
        <w:br/>
      </w:r>
      <w:r>
        <w:br/>
      </w:r>
      <w:r>
        <w:rPr>
          <w:rStyle w:val="CommentTok"/>
        </w:rPr>
        <w:t>#exclude outliers</w:t>
      </w:r>
      <w:r>
        <w:br/>
      </w:r>
      <w:r>
        <w:rPr>
          <w:rStyle w:val="NormalTok"/>
        </w:rPr>
        <w:t>exclud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waii"</w:t>
      </w:r>
      <w:r>
        <w:rPr>
          <w:rStyle w:val="NormalTok"/>
        </w:rPr>
        <w:t xml:space="preserve">, </w:t>
      </w:r>
      <w:r>
        <w:rPr>
          <w:rStyle w:val="StringTok"/>
        </w:rPr>
        <w:t>"Rhode Isl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NormalTok"/>
        </w:rPr>
        <w:t>[</w:t>
      </w:r>
      <w:r>
        <w:rPr>
          <w:rStyle w:val="OperatorTok"/>
        </w:rPr>
        <w:t>!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StateSenateRac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exclude),]</w:t>
      </w:r>
    </w:p>
    <w:p w14:paraId="393A0A32" w14:textId="77777777" w:rsidR="00555749" w:rsidRDefault="00555749" w:rsidP="00555749">
      <w:pPr>
        <w:pStyle w:val="SourceCode"/>
      </w:pPr>
      <w:r>
        <w:rPr>
          <w:rStyle w:val="CommentTok"/>
        </w:rPr>
        <w:t>#Reproduce all 4 plots on page 599 using ggplot2</w:t>
      </w:r>
      <w:r>
        <w:br/>
      </w:r>
      <w:r>
        <w:rPr>
          <w:rStyle w:val="CommentTok"/>
        </w:rPr>
        <w:t>#vector of days</w:t>
      </w:r>
      <w:r>
        <w:br/>
      </w:r>
      <w:r>
        <w:rPr>
          <w:rStyle w:val="CommentTok"/>
        </w:rPr>
        <w:t>#day &lt;- mday(study_01$date)</w:t>
      </w:r>
      <w:r>
        <w:br/>
      </w:r>
      <w:r>
        <w:br/>
      </w:r>
      <w:r>
        <w:rPr>
          <w:rStyle w:val="NormalTok"/>
        </w:rPr>
        <w:t>sept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onth </w:t>
      </w:r>
      <w:r>
        <w:rPr>
          <w:rStyle w:val="OperatorTok"/>
        </w:rPr>
        <w:t>==</w:t>
      </w:r>
      <w:r>
        <w:rPr>
          <w:rStyle w:val="StringTok"/>
        </w:rPr>
        <w:t xml:space="preserve"> "Septemb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oct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onth </w:t>
      </w:r>
      <w:r>
        <w:rPr>
          <w:rStyle w:val="OperatorTok"/>
        </w:rPr>
        <w:t>==</w:t>
      </w:r>
      <w:r>
        <w:rPr>
          <w:rStyle w:val="StringTok"/>
        </w:rPr>
        <w:t xml:space="preserve"> "Octo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p24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-09-24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p30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-09-30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pw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'2015-09-24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=</w:t>
      </w:r>
      <w:r>
        <w:rPr>
          <w:rStyle w:val="StringTok"/>
        </w:rPr>
        <w:t xml:space="preserve"> '2015-09-30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ct1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-10-01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ct7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5-10-07'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m-%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ctweek &lt;-</w:t>
      </w:r>
      <w:r>
        <w:rPr>
          <w:rStyle w:val="StringTok"/>
        </w:rPr>
        <w:t xml:space="preserve"> </w:t>
      </w:r>
      <w:r>
        <w:rPr>
          <w:rStyle w:val="NormalTok"/>
        </w:rPr>
        <w:t>oct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>'2015-10-01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e</w:t>
      </w:r>
      <w:r>
        <w:rPr>
          <w:rStyle w:val="OperatorTok"/>
        </w:rPr>
        <w:t>&lt;=</w:t>
      </w:r>
      <w:r>
        <w:rPr>
          <w:rStyle w:val="StringTok"/>
        </w:rPr>
        <w:t>'2015-10-07'</w:t>
      </w:r>
      <w:r>
        <w:rPr>
          <w:rStyle w:val="NormalTok"/>
        </w:rPr>
        <w:t>)</w:t>
      </w:r>
    </w:p>
    <w:p w14:paraId="02A5F849" w14:textId="77777777" w:rsidR="00555749" w:rsidRDefault="00555749" w:rsidP="00555749">
      <w:pPr>
        <w:pStyle w:val="SourceCode"/>
      </w:pPr>
      <w:r>
        <w:rPr>
          <w:rStyle w:val="CommentTok"/>
        </w:rPr>
        <w:t>#Reproduce all 4 plots on page 599 using ggplot2 (do not worry about axes units accuracy or title of plot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p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eptem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oter-Intention-Index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br/>
      </w:r>
      <w:r>
        <w:rPr>
          <w:rStyle w:val="NormalTok"/>
        </w:rPr>
        <w:t xml:space="preserve">          )</w:t>
      </w:r>
    </w:p>
    <w:p w14:paraId="3432AD03" w14:textId="77777777" w:rsidR="00555749" w:rsidRDefault="00555749" w:rsidP="00555749">
      <w:pPr>
        <w:pStyle w:val="SourceCode"/>
      </w:pPr>
      <w:r>
        <w:rPr>
          <w:rStyle w:val="VerbatimChar"/>
        </w:rPr>
        <w:t>## Warning: Removed 21 rows containing non-finite values (stat_smooth).</w:t>
      </w:r>
    </w:p>
    <w:p w14:paraId="1724112E" w14:textId="77777777" w:rsidR="00555749" w:rsidRDefault="00555749" w:rsidP="00555749">
      <w:pPr>
        <w:pStyle w:val="SourceCode"/>
      </w:pPr>
      <w:r>
        <w:rPr>
          <w:rStyle w:val="VerbatimChar"/>
        </w:rPr>
        <w:t>## Warning: Removed 21 rows containing missing values (geom_point).</w:t>
      </w:r>
    </w:p>
    <w:p w14:paraId="5DB3C7F5" w14:textId="77777777" w:rsidR="00555749" w:rsidRDefault="00555749" w:rsidP="00555749">
      <w:pPr>
        <w:pStyle w:val="FirstParagraph"/>
      </w:pPr>
      <w:r>
        <w:rPr>
          <w:noProof/>
        </w:rPr>
        <w:drawing>
          <wp:inline distT="0" distB="0" distL="0" distR="0" wp14:anchorId="3F3994DD" wp14:editId="1F10C33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AEF53" w14:textId="77777777" w:rsidR="00555749" w:rsidRDefault="00555749" w:rsidP="0055574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oc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Octo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oter-Intention-Index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br/>
      </w:r>
      <w:r>
        <w:rPr>
          <w:rStyle w:val="NormalTok"/>
        </w:rPr>
        <w:t xml:space="preserve">          )</w:t>
      </w:r>
    </w:p>
    <w:p w14:paraId="1F8C1D85" w14:textId="77777777" w:rsidR="00555749" w:rsidRDefault="00555749" w:rsidP="00555749">
      <w:pPr>
        <w:pStyle w:val="SourceCode"/>
      </w:pPr>
      <w:r>
        <w:rPr>
          <w:rStyle w:val="VerbatimChar"/>
        </w:rPr>
        <w:t>## Warning: Removed 17 rows containing non-finite values (stat_smooth).</w:t>
      </w:r>
    </w:p>
    <w:p w14:paraId="5D552D0A" w14:textId="77777777" w:rsidR="00555749" w:rsidRDefault="00555749" w:rsidP="00555749">
      <w:pPr>
        <w:pStyle w:val="SourceCode"/>
      </w:pPr>
      <w:r>
        <w:rPr>
          <w:rStyle w:val="VerbatimChar"/>
        </w:rPr>
        <w:t>## Warning: Removed 17 rows containing missing values (geom_point).</w:t>
      </w:r>
    </w:p>
    <w:p w14:paraId="27ADBB8A" w14:textId="77777777" w:rsidR="00555749" w:rsidRDefault="00555749" w:rsidP="00555749">
      <w:pPr>
        <w:pStyle w:val="FirstParagraph"/>
      </w:pPr>
      <w:r>
        <w:rPr>
          <w:noProof/>
        </w:rPr>
        <w:drawing>
          <wp:inline distT="0" distB="0" distL="0" distR="0" wp14:anchorId="611EFD02" wp14:editId="7CDD2D9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2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06DFB" w14:textId="77777777" w:rsidR="00555749" w:rsidRDefault="00555749" w:rsidP="0055574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epwee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eptember"</w:t>
      </w:r>
      <w:r>
        <w:rPr>
          <w:rStyle w:val="NormalTok"/>
        </w:rPr>
        <w:t>)</w:t>
      </w:r>
    </w:p>
    <w:p w14:paraId="5E880FA5" w14:textId="77777777" w:rsidR="00555749" w:rsidRDefault="00555749" w:rsidP="00555749">
      <w:pPr>
        <w:pStyle w:val="SourceCode"/>
      </w:pPr>
      <w:r>
        <w:rPr>
          <w:rStyle w:val="VerbatimChar"/>
        </w:rPr>
        <w:t>## Warning: Removed 3 rows containing non-finite values (stat_smooth).</w:t>
      </w:r>
    </w:p>
    <w:p w14:paraId="24CD2880" w14:textId="77777777" w:rsidR="00555749" w:rsidRDefault="00555749" w:rsidP="00555749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6D977E21" w14:textId="77777777" w:rsidR="00555749" w:rsidRDefault="00555749" w:rsidP="00555749">
      <w:pPr>
        <w:pStyle w:val="FirstParagraph"/>
      </w:pPr>
      <w:r>
        <w:rPr>
          <w:noProof/>
        </w:rPr>
        <w:drawing>
          <wp:inline distT="0" distB="0" distL="0" distR="0" wp14:anchorId="4C2BAB7D" wp14:editId="425EB0F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2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EAAB4" w14:textId="77777777" w:rsidR="00555749" w:rsidRDefault="00555749" w:rsidP="0055574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octwee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October"</w:t>
      </w:r>
      <w:r>
        <w:rPr>
          <w:rStyle w:val="NormalTok"/>
        </w:rPr>
        <w:t>)</w:t>
      </w:r>
    </w:p>
    <w:p w14:paraId="7E7798D3" w14:textId="77777777" w:rsidR="00555749" w:rsidRDefault="00555749" w:rsidP="00555749">
      <w:pPr>
        <w:pStyle w:val="SourceCode"/>
      </w:pPr>
      <w:r>
        <w:rPr>
          <w:rStyle w:val="VerbatimChar"/>
        </w:rPr>
        <w:t>## Warning: Removed 3 rows containing non-finite values (stat_smooth).</w:t>
      </w:r>
      <w:r>
        <w:br/>
      </w:r>
      <w:r>
        <w:br/>
      </w:r>
      <w:r>
        <w:rPr>
          <w:rStyle w:val="VerbatimChar"/>
        </w:rPr>
        <w:t>## Warning: Removed 3 rows containing missing values (geom_point).</w:t>
      </w:r>
    </w:p>
    <w:p w14:paraId="4D2EC3E6" w14:textId="77777777" w:rsidR="00555749" w:rsidRDefault="00555749" w:rsidP="00555749">
      <w:pPr>
        <w:pStyle w:val="FirstParagraph"/>
      </w:pPr>
      <w:r>
        <w:rPr>
          <w:noProof/>
        </w:rPr>
        <w:drawing>
          <wp:inline distT="0" distB="0" distL="0" distR="0" wp14:anchorId="45B7529D" wp14:editId="24E91FF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2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E221A" w14:textId="77777777" w:rsidR="00555749" w:rsidRDefault="00555749" w:rsidP="00555749">
      <w:pPr>
        <w:pStyle w:val="SourceCode"/>
      </w:pPr>
      <w:r>
        <w:rPr>
          <w:rStyle w:val="CommentTok"/>
        </w:rPr>
        <w:t>#Mean voter-intention difference score t test (bonus 1 pt for producing code for cohen d)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StateSpecificVoterIntentionIndexDifferenceScore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D0F073B" w14:textId="77777777" w:rsidR="00555749" w:rsidRDefault="00555749" w:rsidP="005557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udy_02$StateSpecificVoterIntentionIndexDifferenceScore</w:t>
      </w:r>
      <w:r>
        <w:br/>
      </w:r>
      <w:r>
        <w:rPr>
          <w:rStyle w:val="VerbatimChar"/>
        </w:rPr>
        <w:t>## t = 2.3365, df = 31, p-value = 0.0261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294591 1.90741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.018438</w:t>
      </w:r>
    </w:p>
    <w:p w14:paraId="6495165B" w14:textId="77777777" w:rsidR="00555749" w:rsidRDefault="00555749" w:rsidP="00555749">
      <w:pPr>
        <w:pStyle w:val="SourceCode"/>
      </w:pPr>
      <w:r>
        <w:rPr>
          <w:rStyle w:val="CommentTok"/>
        </w:rPr>
        <w:t>#(d = cohen.d(), pooled = TRUE, na.rm = TRUE))</w:t>
      </w:r>
    </w:p>
    <w:p w14:paraId="46879C8A" w14:textId="77777777" w:rsidR="00555749" w:rsidRDefault="00555749" w:rsidP="00555749">
      <w:pPr>
        <w:pStyle w:val="SourceCode"/>
      </w:pPr>
      <w:r>
        <w:rPr>
          <w:rStyle w:val="CommentTok"/>
        </w:rPr>
        <w:t xml:space="preserve">#State-specific voter-intention difference score between Republican vs. Democrat candidate (bonus 1 pt for producing code for cohen d) </w:t>
      </w:r>
      <w:r>
        <w:br/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rep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PollingDifferenceInFinalPollInSeptemb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dem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PollingDifferenceInFinalPollInSeptemb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pecificVoterIntentionIndexDifferenceScore[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rep],</w:t>
      </w:r>
      <w:r>
        <w:br/>
      </w:r>
      <w:r>
        <w:rPr>
          <w:rStyle w:val="NormalTok"/>
        </w:rPr>
        <w:t xml:space="preserve">       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pecificVoterIntentionIndexDifferenceScore[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dem]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B8D4128" w14:textId="77777777" w:rsidR="00555749" w:rsidRDefault="00555749" w:rsidP="005557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udy_02$StateSpecificVoterIntentionIndexDifferenceScore[study_02$rep] and study_02$StateSpecificVoterIntentionIndexDifferenceScore[study_02$dem]</w:t>
      </w:r>
      <w:r>
        <w:br/>
      </w:r>
      <w:r>
        <w:rPr>
          <w:rStyle w:val="VerbatimChar"/>
        </w:rPr>
        <w:t>## t = 2.427, df = 30, p-value = 0.021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281352 3.81186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 1.73     -0.34</w:t>
      </w:r>
    </w:p>
    <w:p w14:paraId="5509925E" w14:textId="77777777" w:rsidR="00555749" w:rsidRDefault="00555749" w:rsidP="00555749">
      <w:pPr>
        <w:pStyle w:val="SourceCode"/>
      </w:pPr>
      <w:r>
        <w:rPr>
          <w:rStyle w:val="KeywordTok"/>
        </w:rPr>
        <w:t>cohen.d</w:t>
      </w:r>
      <w:r>
        <w:rPr>
          <w:rStyle w:val="NormalTok"/>
        </w:rPr>
        <w:t>(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pecificVoterIntentionIndexDifferenceScore[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rep],</w:t>
      </w:r>
      <w:r>
        <w:br/>
      </w:r>
      <w:r>
        <w:rPr>
          <w:rStyle w:val="NormalTok"/>
        </w:rPr>
        <w:t xml:space="preserve">       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>StateSpecificVoterIntentionIndexDifferenceScore[study_</w:t>
      </w:r>
      <w:r>
        <w:rPr>
          <w:rStyle w:val="DecValTok"/>
        </w:rPr>
        <w:t>02</w:t>
      </w:r>
      <w:r>
        <w:rPr>
          <w:rStyle w:val="OperatorTok"/>
        </w:rPr>
        <w:t>$</w:t>
      </w:r>
      <w:r>
        <w:rPr>
          <w:rStyle w:val="NormalTok"/>
        </w:rPr>
        <w:t xml:space="preserve">dem], </w:t>
      </w:r>
      <w:r>
        <w:rPr>
          <w:rStyle w:val="DataTypeTok"/>
        </w:rPr>
        <w:t>pool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14:paraId="6B40FD22" w14:textId="77777777" w:rsidR="00555749" w:rsidRDefault="00555749" w:rsidP="005557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9033137 (large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>## 0.1089832 1.6976441</w:t>
      </w:r>
    </w:p>
    <w:p w14:paraId="373BEB27" w14:textId="77777777" w:rsidR="00555749" w:rsidRDefault="00555749" w:rsidP="00555749">
      <w:pPr>
        <w:pStyle w:val="SourceCode"/>
      </w:pPr>
      <w:r>
        <w:rPr>
          <w:rStyle w:val="CommentTok"/>
        </w:rPr>
        <w:t>#filtering by PVI (last paragraph)</w:t>
      </w:r>
      <w:r>
        <w:br/>
      </w:r>
      <w:r>
        <w:rPr>
          <w:rStyle w:val="NormalTok"/>
        </w:rPr>
        <w:t>republican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PV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PV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mocrat &lt;-</w:t>
      </w:r>
      <w:r>
        <w:rPr>
          <w:rStyle w:val="StringTok"/>
        </w:rPr>
        <w:t xml:space="preserve"> </w:t>
      </w:r>
      <w:r>
        <w:rPr>
          <w:rStyle w:val="NormalTok"/>
        </w:rPr>
        <w:t>study_</w:t>
      </w:r>
      <w:r>
        <w:rPr>
          <w:rStyle w:val="DecValTok"/>
        </w:rPr>
        <w:t>0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PV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PV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republican</w:t>
      </w:r>
      <w:r>
        <w:rPr>
          <w:rStyle w:val="OperatorTok"/>
        </w:rPr>
        <w:t>$</w:t>
      </w:r>
      <w:r>
        <w:rPr>
          <w:rStyle w:val="NormalTok"/>
        </w:rPr>
        <w:t xml:space="preserve">StateSpecificVoterIntentionIndexDifferenceScore, </w:t>
      </w:r>
      <w:r>
        <w:br/>
      </w:r>
      <w:r>
        <w:rPr>
          <w:rStyle w:val="NormalTok"/>
        </w:rPr>
        <w:t xml:space="preserve">       democrat</w:t>
      </w:r>
      <w:r>
        <w:rPr>
          <w:rStyle w:val="OperatorTok"/>
        </w:rPr>
        <w:t>$</w:t>
      </w:r>
      <w:r>
        <w:rPr>
          <w:rStyle w:val="NormalTok"/>
        </w:rPr>
        <w:t xml:space="preserve">StateSpecificVoterIntentionIndexDifferenceScor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0B8FCEE" w14:textId="77777777" w:rsidR="00555749" w:rsidRDefault="00555749" w:rsidP="005557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publican$StateSpecificVoterIntentionIndexDifferenceScore and democrat$StateSpecificVoterIntentionIndexDifferenceScore</w:t>
      </w:r>
      <w:r>
        <w:br/>
      </w:r>
      <w:r>
        <w:rPr>
          <w:rStyle w:val="VerbatimChar"/>
        </w:rPr>
        <w:t>## t = 3.0873, df = 29, p-value = 0.00441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195817 4.036734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843158 -0.585000</w:t>
      </w:r>
    </w:p>
    <w:p w14:paraId="23CBEE0F" w14:textId="77777777" w:rsidR="00555749" w:rsidRDefault="00555749" w:rsidP="00555749">
      <w:pPr>
        <w:pStyle w:val="SourceCode"/>
      </w:pPr>
      <w:r>
        <w:rPr>
          <w:rStyle w:val="CommentTok"/>
        </w:rPr>
        <w:t>#Regression: difference score, PVI score, polling difference (do not worry about beta values, but your R2, p values should still match the article results).</w:t>
      </w:r>
      <w:r>
        <w:br/>
      </w:r>
      <w:r>
        <w:br/>
      </w:r>
      <w:r>
        <w:rPr>
          <w:rStyle w:val="CommentTok"/>
        </w:rPr>
        <w:t>#y = StateSpecificVoterIntentionIndexDifferenceScore</w:t>
      </w:r>
      <w:r>
        <w:br/>
      </w:r>
      <w:r>
        <w:rPr>
          <w:rStyle w:val="CommentTok"/>
        </w:rPr>
        <w:t>#x = PVI + PollingDifferenceInFinalPollInSeptember</w:t>
      </w:r>
      <w:r>
        <w:br/>
      </w:r>
      <w:r>
        <w:br/>
      </w:r>
      <w:r>
        <w:rPr>
          <w:rStyle w:val="NormalTok"/>
        </w:rPr>
        <w:t>fitpo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tateSpecificVoterIntentionIndexDifference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ingDifferenceInFinalPollInSeptember , </w:t>
      </w:r>
      <w:r>
        <w:rPr>
          <w:rStyle w:val="DataTypeTok"/>
        </w:rPr>
        <w:t>data =</w:t>
      </w:r>
      <w:r>
        <w:rPr>
          <w:rStyle w:val="NormalTok"/>
        </w:rPr>
        <w:t xml:space="preserve"> study_</w:t>
      </w:r>
      <w:r>
        <w:rPr>
          <w:rStyle w:val="DecValTok"/>
        </w:rPr>
        <w:t>0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poll</w:t>
      </w:r>
    </w:p>
    <w:p w14:paraId="617886BF" w14:textId="77777777" w:rsidR="00555749" w:rsidRDefault="00555749" w:rsidP="005557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ateSpecificVoterIntentionIndexDifferenceScore ~ </w:t>
      </w:r>
      <w:r>
        <w:br/>
      </w:r>
      <w:r>
        <w:rPr>
          <w:rStyle w:val="VerbatimChar"/>
        </w:rPr>
        <w:t>##     PVI + PollingDifferenceInFinalPollInSeptember, data = study_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(Intercept)  </w:t>
      </w:r>
      <w:r>
        <w:br/>
      </w:r>
      <w:r>
        <w:rPr>
          <w:rStyle w:val="VerbatimChar"/>
        </w:rPr>
        <w:t xml:space="preserve">##                                0.338251  </w:t>
      </w:r>
      <w:r>
        <w:br/>
      </w:r>
      <w:r>
        <w:rPr>
          <w:rStyle w:val="VerbatimChar"/>
        </w:rPr>
        <w:t xml:space="preserve">##                                     PVI  </w:t>
      </w:r>
      <w:r>
        <w:br/>
      </w:r>
      <w:r>
        <w:rPr>
          <w:rStyle w:val="VerbatimChar"/>
        </w:rPr>
        <w:t xml:space="preserve">##                                0.138099  </w:t>
      </w:r>
      <w:r>
        <w:br/>
      </w:r>
      <w:r>
        <w:rPr>
          <w:rStyle w:val="VerbatimChar"/>
        </w:rPr>
        <w:t xml:space="preserve">## PollingDifferenceInFinalPollInSeptember  </w:t>
      </w:r>
      <w:r>
        <w:br/>
      </w:r>
      <w:r>
        <w:rPr>
          <w:rStyle w:val="VerbatimChar"/>
        </w:rPr>
        <w:t>##                               -0.008727</w:t>
      </w:r>
    </w:p>
    <w:p w14:paraId="67D62A4C" w14:textId="77777777" w:rsidR="00555749" w:rsidRDefault="00555749" w:rsidP="0055574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poll)</w:t>
      </w:r>
    </w:p>
    <w:p w14:paraId="1E218871" w14:textId="77777777" w:rsidR="00555749" w:rsidRDefault="00555749" w:rsidP="005557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ateSpecificVoterIntentionIndexDifferenceScore ~ </w:t>
      </w:r>
      <w:r>
        <w:br/>
      </w:r>
      <w:r>
        <w:rPr>
          <w:rStyle w:val="VerbatimChar"/>
        </w:rPr>
        <w:t>##     PVI + PollingDifferenceInFinalPollInSeptember, data = study_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6622 -1.5346  0.2057  1.5409  4.1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Estimate Std. Error t value</w:t>
      </w:r>
      <w:r>
        <w:br/>
      </w:r>
      <w:r>
        <w:rPr>
          <w:rStyle w:val="VerbatimChar"/>
        </w:rPr>
        <w:t>## (Intercept)                              0.338251   0.469067   0.721</w:t>
      </w:r>
      <w:r>
        <w:br/>
      </w:r>
      <w:r>
        <w:rPr>
          <w:rStyle w:val="VerbatimChar"/>
        </w:rPr>
        <w:t>## PVI                                      0.138099   0.075527   1.828</w:t>
      </w:r>
      <w:r>
        <w:br/>
      </w:r>
      <w:r>
        <w:rPr>
          <w:rStyle w:val="VerbatimChar"/>
        </w:rPr>
        <w:t>## PollingDifferenceInFinalPollInSeptember -0.008727   0.038861  -0.225</w:t>
      </w:r>
      <w:r>
        <w:br/>
      </w:r>
      <w:r>
        <w:rPr>
          <w:rStyle w:val="VerbatimChar"/>
        </w:rPr>
        <w:t xml:space="preserve">##                                         Pr(&gt;|t|)  </w:t>
      </w:r>
      <w:r>
        <w:br/>
      </w:r>
      <w:r>
        <w:rPr>
          <w:rStyle w:val="VerbatimChar"/>
        </w:rPr>
        <w:t xml:space="preserve">## (Intercept)                               0.4766  </w:t>
      </w:r>
      <w:r>
        <w:br/>
      </w:r>
      <w:r>
        <w:rPr>
          <w:rStyle w:val="VerbatimChar"/>
        </w:rPr>
        <w:t>## PVI                                       0.0778 .</w:t>
      </w:r>
      <w:r>
        <w:br/>
      </w:r>
      <w:r>
        <w:rPr>
          <w:rStyle w:val="VerbatimChar"/>
        </w:rPr>
        <w:t xml:space="preserve">## PollingDifferenceInFinalPollInSeptember   0.823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262 on 2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2126, Adjusted R-squared:  0.1583 </w:t>
      </w:r>
      <w:r>
        <w:br/>
      </w:r>
      <w:r>
        <w:rPr>
          <w:rStyle w:val="VerbatimChar"/>
        </w:rPr>
        <w:t>## F-statistic: 3.914 on 2 and 29 DF,  p-value: 0.03127</w:t>
      </w:r>
    </w:p>
    <w:p w14:paraId="077C20EF" w14:textId="77777777" w:rsidR="00555749" w:rsidRDefault="00555749" w:rsidP="00555749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fitpoll)</w:t>
      </w:r>
    </w:p>
    <w:p w14:paraId="4008280C" w14:textId="77777777" w:rsidR="00555749" w:rsidRDefault="00555749" w:rsidP="00555749">
      <w:pPr>
        <w:pStyle w:val="SourceCode"/>
      </w:pPr>
      <w:r>
        <w:rPr>
          <w:rStyle w:val="VerbatimChar"/>
        </w:rPr>
        <w:t>##                                               2.5 %     97.5 %</w:t>
      </w:r>
      <w:r>
        <w:br/>
      </w:r>
      <w:r>
        <w:rPr>
          <w:rStyle w:val="VerbatimChar"/>
        </w:rPr>
        <w:t>## (Intercept)                             -0.62109977 1.29760114</w:t>
      </w:r>
      <w:r>
        <w:br/>
      </w:r>
      <w:r>
        <w:rPr>
          <w:rStyle w:val="VerbatimChar"/>
        </w:rPr>
        <w:t>## PVI                                     -0.01637161 0.29256975</w:t>
      </w:r>
      <w:r>
        <w:br/>
      </w:r>
      <w:r>
        <w:rPr>
          <w:rStyle w:val="VerbatimChar"/>
        </w:rPr>
        <w:t>## PollingDifferenceInFinalPollInSeptember -0.08820671 0.07075338</w:t>
      </w:r>
    </w:p>
    <w:p w14:paraId="13F5292E" w14:textId="77777777" w:rsidR="00555749" w:rsidRDefault="00555749" w:rsidP="00555749">
      <w:pPr>
        <w:pStyle w:val="FirstParagraph"/>
      </w:pPr>
      <w:r>
        <w:t>```</w:t>
      </w:r>
    </w:p>
    <w:p w14:paraId="0FB6E223" w14:textId="77777777" w:rsidR="00555749" w:rsidRDefault="00555749" w:rsidP="00555749">
      <w:bookmarkStart w:id="0" w:name="_GoBack"/>
      <w:bookmarkEnd w:id="0"/>
    </w:p>
    <w:sectPr w:rsidR="00555749" w:rsidSect="002D50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285D07"/>
    <w:multiLevelType w:val="hybridMultilevel"/>
    <w:tmpl w:val="4572A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3730AC"/>
    <w:multiLevelType w:val="hybridMultilevel"/>
    <w:tmpl w:val="DC1E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00B4C"/>
    <w:rsid w:val="00166BDD"/>
    <w:rsid w:val="00170B06"/>
    <w:rsid w:val="00174B5A"/>
    <w:rsid w:val="00240E46"/>
    <w:rsid w:val="002D505E"/>
    <w:rsid w:val="004D377F"/>
    <w:rsid w:val="00555749"/>
    <w:rsid w:val="007033D5"/>
    <w:rsid w:val="00784B3C"/>
    <w:rsid w:val="008E5831"/>
    <w:rsid w:val="009505CA"/>
    <w:rsid w:val="009B1234"/>
    <w:rsid w:val="00B30BC7"/>
    <w:rsid w:val="00B30E6F"/>
    <w:rsid w:val="00C00B4C"/>
    <w:rsid w:val="00CE0E63"/>
    <w:rsid w:val="00D57550"/>
    <w:rsid w:val="00DA7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22F6E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B4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05CA"/>
    <w:pPr>
      <w:spacing w:before="180" w:after="180"/>
    </w:pPr>
    <w:rPr>
      <w:rFonts w:asciiTheme="minorHAnsi" w:hAnsiTheme="minorHAnsi" w:cstheme="minorBidi"/>
    </w:rPr>
  </w:style>
  <w:style w:type="paragraph" w:styleId="Title">
    <w:name w:val="Title"/>
    <w:basedOn w:val="Normal"/>
    <w:next w:val="BodyText"/>
    <w:link w:val="TitleChar"/>
    <w:qFormat/>
    <w:rsid w:val="009505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505CA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9505CA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9505CA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9505CA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9505C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505CA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505C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505CA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505C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9505CA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9505C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505C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9505CA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505C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505CA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505C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05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162</Words>
  <Characters>12329</Characters>
  <Application>Microsoft Macintosh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5</cp:revision>
  <dcterms:created xsi:type="dcterms:W3CDTF">2019-01-17T20:14:00Z</dcterms:created>
  <dcterms:modified xsi:type="dcterms:W3CDTF">2019-01-18T16:42:00Z</dcterms:modified>
</cp:coreProperties>
</file>